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1F8582" w14:textId="77777777" w:rsidR="003C1FB6" w:rsidRPr="00D444FA" w:rsidRDefault="00763BD9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Hlk180153904"/>
      <w:r>
        <w:rPr>
          <w:rFonts w:ascii="Times New Roman" w:hAnsi="Times New Roman" w:cs="Times New Roman"/>
          <w:b/>
          <w:sz w:val="24"/>
          <w:szCs w:val="24"/>
        </w:rPr>
        <w:t xml:space="preserve">ПРИСАДИБНЕ </w:t>
      </w:r>
      <w:r w:rsidR="00105632">
        <w:rPr>
          <w:rFonts w:ascii="Times New Roman" w:hAnsi="Times New Roman" w:cs="Times New Roman"/>
          <w:b/>
          <w:sz w:val="24"/>
          <w:szCs w:val="24"/>
        </w:rPr>
        <w:t>САДІВНИЦТВО</w:t>
      </w:r>
      <w:r>
        <w:rPr>
          <w:rFonts w:ascii="Times New Roman" w:hAnsi="Times New Roman" w:cs="Times New Roman"/>
          <w:b/>
          <w:sz w:val="24"/>
          <w:szCs w:val="24"/>
        </w:rPr>
        <w:t xml:space="preserve"> ТА ГОРОДНИЦТВО</w:t>
      </w:r>
    </w:p>
    <w:p w14:paraId="1151B594" w14:textId="77777777" w:rsidR="00780260" w:rsidRPr="00D444FA" w:rsidRDefault="00780260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6AFB115" w14:textId="14EB850D" w:rsidR="00780260" w:rsidRDefault="00827D89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Кафедра </w:t>
      </w:r>
      <w:r w:rsidR="00105632">
        <w:rPr>
          <w:rFonts w:ascii="Times New Roman" w:hAnsi="Times New Roman" w:cs="Times New Roman"/>
          <w:b/>
          <w:sz w:val="24"/>
          <w:szCs w:val="24"/>
        </w:rPr>
        <w:t>садівництва ім. проф. В.Л. Симиренка</w:t>
      </w:r>
    </w:p>
    <w:p w14:paraId="2A5C030A" w14:textId="77777777" w:rsidR="00586F46" w:rsidRPr="00D444FA" w:rsidRDefault="00586F46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139E3F9" w14:textId="77777777" w:rsidR="00586F46" w:rsidRDefault="00586F46" w:rsidP="00586F4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44FA">
        <w:rPr>
          <w:rFonts w:ascii="Times New Roman" w:hAnsi="Times New Roman" w:cs="Times New Roman"/>
          <w:b/>
          <w:sz w:val="24"/>
          <w:szCs w:val="24"/>
        </w:rPr>
        <w:t>Кафедр</w:t>
      </w:r>
      <w:r>
        <w:rPr>
          <w:rFonts w:ascii="Times New Roman" w:hAnsi="Times New Roman" w:cs="Times New Roman"/>
          <w:b/>
          <w:sz w:val="24"/>
          <w:szCs w:val="24"/>
        </w:rPr>
        <w:t>а овочівництва і закритого ґрунту</w:t>
      </w:r>
    </w:p>
    <w:p w14:paraId="1D291C97" w14:textId="77777777" w:rsidR="00780260" w:rsidRPr="00D444FA" w:rsidRDefault="00780260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D3A9BE8" w14:textId="77777777" w:rsidR="00780260" w:rsidRPr="00D444FA" w:rsidRDefault="00105632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Агробіологічний факультет</w:t>
      </w:r>
    </w:p>
    <w:p w14:paraId="5C7BDEF5" w14:textId="77777777" w:rsidR="00780260" w:rsidRPr="00D444FA" w:rsidRDefault="00780260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9"/>
        <w:gridCol w:w="6124"/>
      </w:tblGrid>
      <w:tr w:rsidR="00780260" w:rsidRPr="00D444FA" w14:paraId="6B0EDEE1" w14:textId="77777777" w:rsidTr="007C5D27">
        <w:tc>
          <w:tcPr>
            <w:tcW w:w="1914" w:type="pct"/>
            <w:vAlign w:val="center"/>
          </w:tcPr>
          <w:p w14:paraId="17254861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Лектор</w:t>
            </w:r>
          </w:p>
        </w:tc>
        <w:tc>
          <w:tcPr>
            <w:tcW w:w="3086" w:type="pct"/>
            <w:vAlign w:val="center"/>
          </w:tcPr>
          <w:p w14:paraId="56DA35E5" w14:textId="286A1C3A" w:rsidR="00944256" w:rsidRDefault="00827D89" w:rsidP="0094425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Андрусик Юрій Юрійович</w:t>
            </w:r>
            <w:r w:rsidR="00586F46">
              <w:rPr>
                <w:rFonts w:ascii="Times New Roman" w:hAnsi="Times New Roman" w:cs="Times New Roman"/>
                <w:b/>
                <w:sz w:val="24"/>
                <w:szCs w:val="24"/>
              </w:rPr>
              <w:t>, к. с.-г. н., доцент</w:t>
            </w:r>
          </w:p>
          <w:p w14:paraId="0C566FE2" w14:textId="46D5C582" w:rsidR="00780260" w:rsidRPr="00D444FA" w:rsidRDefault="00763BD9" w:rsidP="0094425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Бобось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І</w:t>
            </w:r>
            <w:r w:rsidR="0094425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рина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М</w:t>
            </w:r>
            <w:r w:rsidR="00944256">
              <w:rPr>
                <w:rFonts w:ascii="Times New Roman" w:hAnsi="Times New Roman" w:cs="Times New Roman"/>
                <w:b/>
                <w:sz w:val="24"/>
                <w:szCs w:val="24"/>
              </w:rPr>
              <w:t>акарівна</w:t>
            </w:r>
            <w:r w:rsidR="00586F46">
              <w:rPr>
                <w:rFonts w:ascii="Times New Roman" w:hAnsi="Times New Roman" w:cs="Times New Roman"/>
                <w:b/>
                <w:sz w:val="24"/>
                <w:szCs w:val="24"/>
              </w:rPr>
              <w:t>, к. с.-г. н., доцент</w:t>
            </w:r>
          </w:p>
        </w:tc>
      </w:tr>
      <w:tr w:rsidR="00780260" w:rsidRPr="00D444FA" w14:paraId="6B6542D2" w14:textId="77777777" w:rsidTr="007C5D27">
        <w:tc>
          <w:tcPr>
            <w:tcW w:w="1914" w:type="pct"/>
            <w:vAlign w:val="center"/>
          </w:tcPr>
          <w:p w14:paraId="34895D44" w14:textId="77777777" w:rsidR="00780260" w:rsidRPr="00D444FA" w:rsidRDefault="00D444FA" w:rsidP="00780260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Семестр</w:t>
            </w:r>
          </w:p>
        </w:tc>
        <w:tc>
          <w:tcPr>
            <w:tcW w:w="3086" w:type="pct"/>
            <w:vAlign w:val="center"/>
          </w:tcPr>
          <w:p w14:paraId="14CBD98A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</w:p>
        </w:tc>
      </w:tr>
      <w:tr w:rsidR="00780260" w:rsidRPr="00D444FA" w14:paraId="6DFF1D91" w14:textId="77777777" w:rsidTr="007C5D27">
        <w:tc>
          <w:tcPr>
            <w:tcW w:w="1914" w:type="pct"/>
            <w:vAlign w:val="center"/>
          </w:tcPr>
          <w:p w14:paraId="26C15B44" w14:textId="77777777" w:rsidR="00780260" w:rsidRPr="00D444FA" w:rsidRDefault="00D444FA" w:rsidP="00D444FA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О</w:t>
            </w:r>
            <w:r w:rsidR="00780260"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світн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ій</w:t>
            </w:r>
            <w:r w:rsidR="00780260"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ступ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інь</w:t>
            </w:r>
          </w:p>
        </w:tc>
        <w:tc>
          <w:tcPr>
            <w:tcW w:w="3086" w:type="pct"/>
            <w:vAlign w:val="center"/>
          </w:tcPr>
          <w:p w14:paraId="62D7059C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sz w:val="24"/>
                <w:szCs w:val="24"/>
              </w:rPr>
              <w:t>Бакалавр</w:t>
            </w:r>
          </w:p>
        </w:tc>
      </w:tr>
      <w:tr w:rsidR="00780260" w:rsidRPr="00D444FA" w14:paraId="78FA2DF8" w14:textId="77777777" w:rsidTr="007C5D27">
        <w:tc>
          <w:tcPr>
            <w:tcW w:w="1914" w:type="pct"/>
            <w:vAlign w:val="center"/>
          </w:tcPr>
          <w:p w14:paraId="6F1E3317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Кількість кредитів ЄКТС</w:t>
            </w:r>
          </w:p>
        </w:tc>
        <w:tc>
          <w:tcPr>
            <w:tcW w:w="3086" w:type="pct"/>
            <w:vAlign w:val="center"/>
          </w:tcPr>
          <w:p w14:paraId="749AFD73" w14:textId="01C54CD9" w:rsidR="00780260" w:rsidRPr="007C5D27" w:rsidRDefault="007C5D27" w:rsidP="00780260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3</w:t>
            </w:r>
          </w:p>
        </w:tc>
      </w:tr>
      <w:tr w:rsidR="00780260" w:rsidRPr="00D444FA" w14:paraId="58E3EE98" w14:textId="77777777" w:rsidTr="007C5D27">
        <w:tc>
          <w:tcPr>
            <w:tcW w:w="1914" w:type="pct"/>
            <w:vAlign w:val="center"/>
          </w:tcPr>
          <w:p w14:paraId="30C2736A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Форма контролю</w:t>
            </w:r>
          </w:p>
        </w:tc>
        <w:tc>
          <w:tcPr>
            <w:tcW w:w="3086" w:type="pct"/>
            <w:vAlign w:val="center"/>
          </w:tcPr>
          <w:p w14:paraId="2ED267C6" w14:textId="2120B1BA" w:rsidR="00780260" w:rsidRPr="00D444FA" w:rsidRDefault="004A4853" w:rsidP="0078026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Залік</w:t>
            </w:r>
          </w:p>
        </w:tc>
      </w:tr>
      <w:tr w:rsidR="00780260" w:rsidRPr="00D444FA" w14:paraId="7574C191" w14:textId="77777777" w:rsidTr="007C5D27">
        <w:tc>
          <w:tcPr>
            <w:tcW w:w="1914" w:type="pct"/>
            <w:vAlign w:val="center"/>
          </w:tcPr>
          <w:p w14:paraId="3B452AFD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Аудиторні години</w:t>
            </w:r>
          </w:p>
        </w:tc>
        <w:tc>
          <w:tcPr>
            <w:tcW w:w="3086" w:type="pct"/>
            <w:vAlign w:val="center"/>
          </w:tcPr>
          <w:p w14:paraId="678F09B8" w14:textId="3065103F" w:rsidR="00780260" w:rsidRPr="00D444FA" w:rsidRDefault="00EC3749" w:rsidP="00586F4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0 (1</w:t>
            </w:r>
            <w:r w:rsidR="008C7639" w:rsidRPr="00586F46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="004A485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год лекцій, 1</w:t>
            </w:r>
            <w:r w:rsidR="008C7639" w:rsidRPr="00586F46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5</w:t>
            </w:r>
            <w:r w:rsidR="00780260" w:rsidRPr="00D444F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год практичних </w:t>
            </w:r>
            <w:r w:rsidR="00586F46">
              <w:rPr>
                <w:rFonts w:ascii="Times New Roman" w:hAnsi="Times New Roman" w:cs="Times New Roman"/>
                <w:b/>
                <w:sz w:val="24"/>
                <w:szCs w:val="24"/>
              </w:rPr>
              <w:t>чи лабораторних занять</w:t>
            </w:r>
            <w:r w:rsidR="00780260" w:rsidRPr="00D444FA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</w:tbl>
    <w:p w14:paraId="1B32BCD5" w14:textId="77777777" w:rsidR="00780260" w:rsidRPr="00D444FA" w:rsidRDefault="00780260" w:rsidP="007802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482F340" w14:textId="77777777" w:rsidR="00D444FA" w:rsidRPr="00D444FA" w:rsidRDefault="00D444FA" w:rsidP="007802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EBA96BF" w14:textId="77777777" w:rsidR="00D444FA" w:rsidRPr="00D444FA" w:rsidRDefault="00D444FA" w:rsidP="00D444FA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Загальний опис дисципліни</w:t>
      </w:r>
    </w:p>
    <w:p w14:paraId="4735F594" w14:textId="3C7F6D3D" w:rsidR="00105632" w:rsidRPr="00DF6860" w:rsidRDefault="00827D89" w:rsidP="00B23E58">
      <w:pPr>
        <w:widowControl w:val="0"/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0F1438">
        <w:rPr>
          <w:rFonts w:ascii="Times New Roman" w:hAnsi="Times New Roman" w:cs="Times New Roman"/>
          <w:b/>
          <w:i/>
          <w:sz w:val="24"/>
          <w:szCs w:val="24"/>
        </w:rPr>
        <w:t>Метою</w:t>
      </w:r>
      <w:r>
        <w:rPr>
          <w:rFonts w:ascii="Times New Roman" w:hAnsi="Times New Roman" w:cs="Times New Roman"/>
          <w:sz w:val="24"/>
          <w:szCs w:val="24"/>
        </w:rPr>
        <w:t xml:space="preserve"> в</w:t>
      </w:r>
      <w:r w:rsidR="002311BF" w:rsidRPr="00DF6860">
        <w:rPr>
          <w:rFonts w:ascii="Times New Roman" w:hAnsi="Times New Roman" w:cs="Times New Roman"/>
          <w:sz w:val="24"/>
          <w:szCs w:val="24"/>
        </w:rPr>
        <w:t>икладання дисципліни «Присадибне садівництво та городництво</w:t>
      </w:r>
      <w:r w:rsidR="00105632" w:rsidRPr="00DF6860">
        <w:rPr>
          <w:rFonts w:ascii="Times New Roman" w:hAnsi="Times New Roman" w:cs="Times New Roman"/>
          <w:sz w:val="24"/>
          <w:szCs w:val="24"/>
        </w:rPr>
        <w:t xml:space="preserve">» є надання </w:t>
      </w:r>
      <w:r w:rsidR="00497D9A" w:rsidRPr="00DF6860">
        <w:rPr>
          <w:rFonts w:ascii="Times New Roman" w:hAnsi="Times New Roman" w:cs="Times New Roman"/>
          <w:sz w:val="24"/>
          <w:szCs w:val="24"/>
        </w:rPr>
        <w:t>студе</w:t>
      </w:r>
      <w:r w:rsidR="00105632" w:rsidRPr="00DF6860">
        <w:rPr>
          <w:rFonts w:ascii="Times New Roman" w:hAnsi="Times New Roman" w:cs="Times New Roman"/>
          <w:sz w:val="24"/>
          <w:szCs w:val="24"/>
        </w:rPr>
        <w:t>нтам теоретичних знань і формування професійних умінь стосовно</w:t>
      </w:r>
      <w:r w:rsidR="00DF6860">
        <w:rPr>
          <w:rFonts w:ascii="Times New Roman" w:hAnsi="Times New Roman" w:cs="Times New Roman"/>
          <w:sz w:val="24"/>
          <w:szCs w:val="24"/>
        </w:rPr>
        <w:t xml:space="preserve"> вирощування високого та якісного врожаю овочів, </w:t>
      </w:r>
      <w:r>
        <w:rPr>
          <w:rFonts w:ascii="Times New Roman" w:hAnsi="Times New Roman" w:cs="Times New Roman"/>
          <w:sz w:val="24"/>
          <w:szCs w:val="24"/>
        </w:rPr>
        <w:t>фруктів,</w:t>
      </w:r>
      <w:r w:rsidR="00DF6860">
        <w:rPr>
          <w:rFonts w:ascii="Times New Roman" w:hAnsi="Times New Roman" w:cs="Times New Roman"/>
          <w:sz w:val="24"/>
          <w:szCs w:val="24"/>
        </w:rPr>
        <w:t xml:space="preserve"> ягід</w:t>
      </w:r>
      <w:r>
        <w:rPr>
          <w:rFonts w:ascii="Times New Roman" w:hAnsi="Times New Roman" w:cs="Times New Roman"/>
          <w:sz w:val="24"/>
          <w:szCs w:val="24"/>
        </w:rPr>
        <w:t>, горіхів, винограду</w:t>
      </w:r>
      <w:r w:rsidR="00DF6860">
        <w:rPr>
          <w:rFonts w:ascii="Times New Roman" w:hAnsi="Times New Roman" w:cs="Times New Roman"/>
          <w:sz w:val="24"/>
          <w:szCs w:val="24"/>
        </w:rPr>
        <w:t xml:space="preserve"> на присадибній ділянці. </w:t>
      </w:r>
    </w:p>
    <w:p w14:paraId="7C1B0095" w14:textId="7411E289" w:rsidR="00300FB1" w:rsidRPr="00DF6860" w:rsidRDefault="00105632" w:rsidP="00B23E58">
      <w:pPr>
        <w:tabs>
          <w:tab w:val="left" w:pos="284"/>
          <w:tab w:val="left" w:pos="567"/>
        </w:tabs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DF6860">
        <w:rPr>
          <w:rFonts w:ascii="Times New Roman" w:hAnsi="Times New Roman" w:cs="Times New Roman"/>
          <w:sz w:val="24"/>
          <w:szCs w:val="24"/>
        </w:rPr>
        <w:t xml:space="preserve">В результаті вивчення дисципліни студент повинен </w:t>
      </w:r>
      <w:r w:rsidRPr="000F1438">
        <w:rPr>
          <w:rFonts w:ascii="Times New Roman" w:hAnsi="Times New Roman" w:cs="Times New Roman"/>
          <w:b/>
          <w:i/>
          <w:sz w:val="24"/>
          <w:szCs w:val="24"/>
        </w:rPr>
        <w:t>знати</w:t>
      </w:r>
      <w:r w:rsidRPr="000F1438">
        <w:rPr>
          <w:rFonts w:ascii="Times New Roman" w:hAnsi="Times New Roman" w:cs="Times New Roman"/>
          <w:b/>
          <w:sz w:val="24"/>
          <w:szCs w:val="24"/>
        </w:rPr>
        <w:t>:</w:t>
      </w:r>
      <w:r w:rsidR="00497D9A" w:rsidRPr="00DF6860">
        <w:rPr>
          <w:rFonts w:ascii="Times New Roman" w:hAnsi="Times New Roman" w:cs="Times New Roman"/>
          <w:sz w:val="24"/>
          <w:szCs w:val="24"/>
        </w:rPr>
        <w:t xml:space="preserve"> </w:t>
      </w:r>
      <w:r w:rsidR="002C656F">
        <w:rPr>
          <w:rFonts w:ascii="Times New Roman" w:hAnsi="Times New Roman" w:cs="Times New Roman"/>
          <w:sz w:val="24"/>
          <w:szCs w:val="24"/>
        </w:rPr>
        <w:t>роль овочів</w:t>
      </w:r>
      <w:r w:rsidR="000A7944">
        <w:rPr>
          <w:rFonts w:ascii="Times New Roman" w:hAnsi="Times New Roman" w:cs="Times New Roman"/>
          <w:sz w:val="24"/>
          <w:szCs w:val="24"/>
        </w:rPr>
        <w:t xml:space="preserve"> та</w:t>
      </w:r>
      <w:r w:rsidR="00300FB1" w:rsidRPr="00DF6860">
        <w:rPr>
          <w:rFonts w:ascii="Times New Roman" w:hAnsi="Times New Roman" w:cs="Times New Roman"/>
          <w:sz w:val="24"/>
          <w:szCs w:val="24"/>
        </w:rPr>
        <w:t xml:space="preserve"> фруктів</w:t>
      </w:r>
      <w:r w:rsidR="002C656F">
        <w:rPr>
          <w:rFonts w:ascii="Times New Roman" w:hAnsi="Times New Roman" w:cs="Times New Roman"/>
          <w:sz w:val="24"/>
          <w:szCs w:val="24"/>
        </w:rPr>
        <w:t xml:space="preserve"> </w:t>
      </w:r>
      <w:r w:rsidR="00300FB1" w:rsidRPr="00DF6860">
        <w:rPr>
          <w:rFonts w:ascii="Times New Roman" w:hAnsi="Times New Roman" w:cs="Times New Roman"/>
          <w:sz w:val="24"/>
          <w:szCs w:val="24"/>
        </w:rPr>
        <w:t xml:space="preserve">у харчуванні людини, особливості ведення </w:t>
      </w:r>
      <w:r w:rsidR="00827D89">
        <w:rPr>
          <w:rFonts w:ascii="Times New Roman" w:hAnsi="Times New Roman" w:cs="Times New Roman"/>
          <w:sz w:val="24"/>
          <w:szCs w:val="24"/>
        </w:rPr>
        <w:t>плодівництва, виноградарства</w:t>
      </w:r>
      <w:r w:rsidR="00300FB1" w:rsidRPr="00DF6860">
        <w:rPr>
          <w:rFonts w:ascii="Times New Roman" w:hAnsi="Times New Roman" w:cs="Times New Roman"/>
          <w:sz w:val="24"/>
          <w:szCs w:val="24"/>
        </w:rPr>
        <w:t xml:space="preserve"> і </w:t>
      </w:r>
      <w:r w:rsidR="00FC6D7A" w:rsidRPr="00DF6860">
        <w:rPr>
          <w:rFonts w:ascii="Times New Roman" w:hAnsi="Times New Roman" w:cs="Times New Roman"/>
          <w:sz w:val="24"/>
          <w:szCs w:val="24"/>
        </w:rPr>
        <w:t>городництва</w:t>
      </w:r>
      <w:r w:rsidR="00300FB1" w:rsidRPr="00DF6860">
        <w:rPr>
          <w:rFonts w:ascii="Times New Roman" w:hAnsi="Times New Roman" w:cs="Times New Roman"/>
          <w:sz w:val="24"/>
          <w:szCs w:val="24"/>
        </w:rPr>
        <w:t xml:space="preserve"> на присадибній ділянці. Знати </w:t>
      </w:r>
      <w:r w:rsidR="00FC6D7A" w:rsidRPr="00DF6860">
        <w:rPr>
          <w:rFonts w:ascii="Times New Roman" w:hAnsi="Times New Roman" w:cs="Times New Roman"/>
          <w:sz w:val="24"/>
          <w:szCs w:val="24"/>
        </w:rPr>
        <w:t>основні правила розміщення культур, їхнього догляду та збирання врожаю. Знати секрети отриманн</w:t>
      </w:r>
      <w:r w:rsidR="00827D89">
        <w:rPr>
          <w:rFonts w:ascii="Times New Roman" w:hAnsi="Times New Roman" w:cs="Times New Roman"/>
          <w:sz w:val="24"/>
          <w:szCs w:val="24"/>
        </w:rPr>
        <w:t>я</w:t>
      </w:r>
      <w:r w:rsidR="00FC6D7A" w:rsidRPr="00DF6860">
        <w:rPr>
          <w:rFonts w:ascii="Times New Roman" w:hAnsi="Times New Roman" w:cs="Times New Roman"/>
          <w:sz w:val="24"/>
          <w:szCs w:val="24"/>
        </w:rPr>
        <w:t xml:space="preserve"> високого і якісного врожаю овочів, плодів і ягід</w:t>
      </w:r>
      <w:r w:rsidR="00827D89">
        <w:rPr>
          <w:rFonts w:ascii="Times New Roman" w:hAnsi="Times New Roman" w:cs="Times New Roman"/>
          <w:sz w:val="24"/>
          <w:szCs w:val="24"/>
        </w:rPr>
        <w:t>, винограду</w:t>
      </w:r>
      <w:r w:rsidR="00FC6D7A" w:rsidRPr="00DF686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A5CD68E" w14:textId="4B8F7FFF" w:rsidR="00D444FA" w:rsidRDefault="000B0217" w:rsidP="00B23E58">
      <w:pPr>
        <w:widowControl w:val="0"/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0F1438">
        <w:rPr>
          <w:rFonts w:ascii="Times New Roman" w:hAnsi="Times New Roman" w:cs="Times New Roman"/>
          <w:b/>
          <w:i/>
          <w:sz w:val="24"/>
          <w:szCs w:val="24"/>
        </w:rPr>
        <w:t>В</w:t>
      </w:r>
      <w:r w:rsidR="00105632" w:rsidRPr="000F1438">
        <w:rPr>
          <w:rFonts w:ascii="Times New Roman" w:hAnsi="Times New Roman" w:cs="Times New Roman"/>
          <w:b/>
          <w:i/>
          <w:sz w:val="24"/>
          <w:szCs w:val="24"/>
        </w:rPr>
        <w:t>міти:</w:t>
      </w:r>
      <w:r w:rsidRPr="00DF6860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DF6860">
        <w:rPr>
          <w:rFonts w:ascii="Times New Roman" w:hAnsi="Times New Roman" w:cs="Times New Roman"/>
          <w:sz w:val="24"/>
          <w:szCs w:val="24"/>
        </w:rPr>
        <w:t>р</w:t>
      </w:r>
      <w:r w:rsidR="00105632" w:rsidRPr="00DF6860">
        <w:rPr>
          <w:rFonts w:ascii="Times New Roman" w:hAnsi="Times New Roman" w:cs="Times New Roman"/>
          <w:sz w:val="24"/>
          <w:szCs w:val="24"/>
        </w:rPr>
        <w:t>озроб</w:t>
      </w:r>
      <w:r w:rsidRPr="00DF6860">
        <w:rPr>
          <w:rFonts w:ascii="Times New Roman" w:hAnsi="Times New Roman" w:cs="Times New Roman"/>
          <w:sz w:val="24"/>
          <w:szCs w:val="24"/>
        </w:rPr>
        <w:t>ля</w:t>
      </w:r>
      <w:r w:rsidR="00105632" w:rsidRPr="00DF6860">
        <w:rPr>
          <w:rFonts w:ascii="Times New Roman" w:hAnsi="Times New Roman" w:cs="Times New Roman"/>
          <w:sz w:val="24"/>
          <w:szCs w:val="24"/>
        </w:rPr>
        <w:t xml:space="preserve">ти заходи щодо </w:t>
      </w:r>
      <w:r w:rsidR="00FC6D7A" w:rsidRPr="00DF6860">
        <w:rPr>
          <w:rFonts w:ascii="Times New Roman" w:hAnsi="Times New Roman" w:cs="Times New Roman"/>
          <w:sz w:val="24"/>
          <w:szCs w:val="24"/>
        </w:rPr>
        <w:t>закладання саду і вирощування овочів на присадибній ділянці</w:t>
      </w:r>
      <w:r w:rsidR="00DF6860">
        <w:rPr>
          <w:rFonts w:ascii="Times New Roman" w:hAnsi="Times New Roman" w:cs="Times New Roman"/>
          <w:sz w:val="24"/>
          <w:szCs w:val="24"/>
        </w:rPr>
        <w:t>.</w:t>
      </w:r>
      <w:r w:rsidRPr="00DF6860">
        <w:rPr>
          <w:rFonts w:ascii="Times New Roman" w:hAnsi="Times New Roman" w:cs="Times New Roman"/>
          <w:sz w:val="24"/>
          <w:szCs w:val="24"/>
        </w:rPr>
        <w:t xml:space="preserve"> </w:t>
      </w:r>
      <w:r w:rsidR="002311BF" w:rsidRPr="00DF6860">
        <w:rPr>
          <w:rFonts w:ascii="Times New Roman" w:hAnsi="Times New Roman" w:cs="Times New Roman"/>
          <w:sz w:val="24"/>
          <w:szCs w:val="24"/>
        </w:rPr>
        <w:t xml:space="preserve">Вміти </w:t>
      </w:r>
      <w:r w:rsidR="00DF6860">
        <w:rPr>
          <w:rFonts w:ascii="Times New Roman" w:hAnsi="Times New Roman" w:cs="Times New Roman"/>
          <w:sz w:val="24"/>
          <w:szCs w:val="24"/>
        </w:rPr>
        <w:t>вибрати і підготувати ділянку під сад і</w:t>
      </w:r>
      <w:r w:rsidR="002C656F">
        <w:rPr>
          <w:rFonts w:ascii="Times New Roman" w:hAnsi="Times New Roman" w:cs="Times New Roman"/>
          <w:sz w:val="24"/>
          <w:szCs w:val="24"/>
        </w:rPr>
        <w:t xml:space="preserve"> город, підтримуючи</w:t>
      </w:r>
      <w:r w:rsidR="00DF6860">
        <w:rPr>
          <w:rFonts w:ascii="Times New Roman" w:hAnsi="Times New Roman" w:cs="Times New Roman"/>
          <w:sz w:val="24"/>
          <w:szCs w:val="24"/>
        </w:rPr>
        <w:t xml:space="preserve"> </w:t>
      </w:r>
      <w:r w:rsidR="002C656F">
        <w:rPr>
          <w:rFonts w:ascii="Times New Roman" w:hAnsi="Times New Roman" w:cs="Times New Roman"/>
          <w:sz w:val="24"/>
          <w:szCs w:val="24"/>
        </w:rPr>
        <w:t>родючість ґрунту. Вміти підібрати перспективні культури і сорти для ведення садівництва і г</w:t>
      </w:r>
      <w:r w:rsidR="00BF2ED8">
        <w:rPr>
          <w:rFonts w:ascii="Times New Roman" w:hAnsi="Times New Roman" w:cs="Times New Roman"/>
          <w:sz w:val="24"/>
          <w:szCs w:val="24"/>
        </w:rPr>
        <w:t xml:space="preserve">ородництва та правильно організувати їхнє чергування, враховуючи </w:t>
      </w:r>
      <w:r w:rsidR="00667A04">
        <w:rPr>
          <w:rFonts w:ascii="Times New Roman" w:hAnsi="Times New Roman" w:cs="Times New Roman"/>
          <w:sz w:val="24"/>
          <w:szCs w:val="24"/>
        </w:rPr>
        <w:t xml:space="preserve">біологічні особливості культур та </w:t>
      </w:r>
      <w:r w:rsidR="00BF2ED8">
        <w:rPr>
          <w:rFonts w:ascii="Times New Roman" w:hAnsi="Times New Roman" w:cs="Times New Roman"/>
          <w:sz w:val="24"/>
          <w:szCs w:val="24"/>
        </w:rPr>
        <w:t>вимоги до умов навколишнього середовища. В</w:t>
      </w:r>
      <w:r w:rsidR="00221A03">
        <w:rPr>
          <w:rFonts w:ascii="Times New Roman" w:hAnsi="Times New Roman" w:cs="Times New Roman"/>
          <w:sz w:val="24"/>
          <w:szCs w:val="24"/>
        </w:rPr>
        <w:t>міти розробляти основні прийоми догляду та збирання врожаю овочевих, плодових</w:t>
      </w:r>
      <w:r w:rsidR="00827D89">
        <w:rPr>
          <w:rFonts w:ascii="Times New Roman" w:hAnsi="Times New Roman" w:cs="Times New Roman"/>
          <w:sz w:val="24"/>
          <w:szCs w:val="24"/>
        </w:rPr>
        <w:t>,</w:t>
      </w:r>
      <w:r w:rsidR="00221A03">
        <w:rPr>
          <w:rFonts w:ascii="Times New Roman" w:hAnsi="Times New Roman" w:cs="Times New Roman"/>
          <w:sz w:val="24"/>
          <w:szCs w:val="24"/>
        </w:rPr>
        <w:t xml:space="preserve"> ягідних культур</w:t>
      </w:r>
      <w:r w:rsidR="00827D89">
        <w:rPr>
          <w:rFonts w:ascii="Times New Roman" w:hAnsi="Times New Roman" w:cs="Times New Roman"/>
          <w:sz w:val="24"/>
          <w:szCs w:val="24"/>
        </w:rPr>
        <w:t xml:space="preserve"> і винограду</w:t>
      </w:r>
      <w:r w:rsidR="00221A03">
        <w:rPr>
          <w:rFonts w:ascii="Times New Roman" w:hAnsi="Times New Roman" w:cs="Times New Roman"/>
          <w:sz w:val="24"/>
          <w:szCs w:val="24"/>
        </w:rPr>
        <w:t xml:space="preserve"> на присадибній ділянці.</w:t>
      </w:r>
      <w:r w:rsidR="002C656F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1B7A257B" w14:textId="77777777" w:rsidR="00827D89" w:rsidRDefault="00827D89" w:rsidP="00E22134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uk-UA"/>
        </w:rPr>
      </w:pPr>
    </w:p>
    <w:p w14:paraId="6F1B660E" w14:textId="3371453E" w:rsidR="00E22134" w:rsidRPr="00E22134" w:rsidRDefault="00E22134" w:rsidP="00E22134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uk-UA"/>
        </w:rPr>
        <w:t>Теми лекцій:</w:t>
      </w:r>
    </w:p>
    <w:p w14:paraId="09270FB1" w14:textId="250ADCF9" w:rsidR="00E22134" w:rsidRPr="00E22134" w:rsidRDefault="00E22134" w:rsidP="00B23E58">
      <w:pPr>
        <w:shd w:val="clear" w:color="auto" w:fill="FFFFFF"/>
        <w:spacing w:after="0" w:line="240" w:lineRule="auto"/>
        <w:ind w:firstLine="709"/>
        <w:jc w:val="both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1.</w:t>
      </w:r>
      <w:r w:rsidR="000F1438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 xml:space="preserve"> 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Підбір культур та сортів для присадибної ділянки</w:t>
      </w:r>
      <w:r w:rsidR="000F1438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3A919C4B" w14:textId="2CCC0224" w:rsidR="00E22134" w:rsidRPr="00E22134" w:rsidRDefault="00E22134" w:rsidP="00B23E58">
      <w:pPr>
        <w:shd w:val="clear" w:color="auto" w:fill="FFFFFF"/>
        <w:spacing w:after="0" w:line="240" w:lineRule="auto"/>
        <w:ind w:firstLine="709"/>
        <w:jc w:val="both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2.</w:t>
      </w:r>
      <w:r w:rsidR="000F1438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 xml:space="preserve"> 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Способи розмноження садових рослин в домашніх умовах</w:t>
      </w:r>
      <w:r w:rsidR="000F1438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7F25BC6A" w14:textId="346C511A" w:rsidR="00E22134" w:rsidRPr="00E22134" w:rsidRDefault="00E22134" w:rsidP="00B23E58">
      <w:pPr>
        <w:shd w:val="clear" w:color="auto" w:fill="FFFFFF"/>
        <w:spacing w:after="0" w:line="240" w:lineRule="auto"/>
        <w:ind w:firstLine="709"/>
        <w:jc w:val="both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3.</w:t>
      </w:r>
      <w:r w:rsidR="000F1438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 xml:space="preserve"> 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Підготовка ґрунту та розміщення садових рослин на присадибній ділянці</w:t>
      </w:r>
      <w:r w:rsidR="000F1438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2C4FD3A2" w14:textId="417F0764" w:rsidR="00944256" w:rsidRDefault="00E22134" w:rsidP="00B23E58">
      <w:pPr>
        <w:shd w:val="clear" w:color="auto" w:fill="FFFFFF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4.</w:t>
      </w:r>
      <w:r w:rsidR="000F1438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 xml:space="preserve"> 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Захист саду, збирання врожаю т</w:t>
      </w:r>
      <w:r w:rsidR="000F1438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а підготовка його до зберігання.</w:t>
      </w:r>
    </w:p>
    <w:p w14:paraId="307126F4" w14:textId="7F286323" w:rsidR="00E22134" w:rsidRPr="00E22134" w:rsidRDefault="00E22134" w:rsidP="00B23E58">
      <w:pPr>
        <w:shd w:val="clear" w:color="auto" w:fill="FFFFFF"/>
        <w:spacing w:after="0" w:line="240" w:lineRule="auto"/>
        <w:ind w:firstLine="709"/>
        <w:jc w:val="both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5.</w:t>
      </w:r>
      <w:r w:rsidR="000F1438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 xml:space="preserve"> 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Раціональний підбір та розміщення овочі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в на присадибній ділянці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7FF038DA" w14:textId="138668CB" w:rsidR="00E22134" w:rsidRPr="00E22134" w:rsidRDefault="00E22134" w:rsidP="00B23E58">
      <w:pPr>
        <w:shd w:val="clear" w:color="auto" w:fill="FFFFFF"/>
        <w:spacing w:after="0" w:line="240" w:lineRule="auto"/>
        <w:ind w:firstLine="709"/>
        <w:jc w:val="both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6.</w:t>
      </w:r>
      <w:r w:rsidR="000F1438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 xml:space="preserve"> 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Способи вирощування ово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чів на присадибній ділянці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3DC1F7B6" w14:textId="117DAD68" w:rsidR="00E22134" w:rsidRPr="00E22134" w:rsidRDefault="000F1438" w:rsidP="00B23E58">
      <w:pPr>
        <w:shd w:val="clear" w:color="auto" w:fill="FFFFFF"/>
        <w:spacing w:after="0" w:line="240" w:lineRule="auto"/>
        <w:ind w:firstLine="709"/>
        <w:jc w:val="both"/>
        <w:rPr>
          <w:rFonts w:ascii="Calibri" w:eastAsia="Times New Roman" w:hAnsi="Calibri" w:cs="Calibri"/>
          <w:color w:val="222222"/>
          <w:lang w:eastAsia="uk-UA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 xml:space="preserve">7. </w:t>
      </w:r>
      <w:r w:rsidR="00E22134"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Особливості захисту овочевих рослин від бур’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 xml:space="preserve">янів, </w:t>
      </w:r>
      <w:proofErr w:type="spellStart"/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хвороб</w:t>
      </w:r>
      <w:proofErr w:type="spellEnd"/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 xml:space="preserve"> і шкідників</w:t>
      </w:r>
      <w:r w:rsidR="00E22134"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5548C5FA" w14:textId="5D0B3946" w:rsidR="00E22134" w:rsidRPr="00E22134" w:rsidRDefault="00E22134" w:rsidP="00B23E58">
      <w:pPr>
        <w:shd w:val="clear" w:color="auto" w:fill="FFFFFF"/>
        <w:spacing w:after="0" w:line="240" w:lineRule="auto"/>
        <w:ind w:firstLine="709"/>
        <w:jc w:val="both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8.</w:t>
      </w:r>
      <w:r w:rsidR="000F1438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 xml:space="preserve"> 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Догляд та збирання овочі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в на присадибній ділянц</w:t>
      </w:r>
      <w:r w:rsidR="00827D89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і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1E7686DB" w14:textId="2D79C46D" w:rsidR="00E22134" w:rsidRPr="00E22134" w:rsidRDefault="00E22134" w:rsidP="00E22134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  <w:lang w:eastAsia="uk-UA"/>
        </w:rPr>
      </w:pPr>
    </w:p>
    <w:p w14:paraId="4420319C" w14:textId="77777777" w:rsidR="00E22134" w:rsidRPr="00E22134" w:rsidRDefault="00E22134" w:rsidP="00E22134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uk-UA"/>
        </w:rPr>
        <w:t>Теми занять:</w:t>
      </w:r>
    </w:p>
    <w:p w14:paraId="221C1467" w14:textId="01A89D50" w:rsidR="00E22134" w:rsidRPr="00E22134" w:rsidRDefault="00E22134" w:rsidP="00E22134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b/>
          <w:bCs/>
          <w:i/>
          <w:iCs/>
          <w:color w:val="222222"/>
          <w:sz w:val="24"/>
          <w:szCs w:val="24"/>
          <w:lang w:eastAsia="uk-UA"/>
        </w:rPr>
        <w:t>(семінарських,</w:t>
      </w:r>
      <w:r w:rsidR="000F1438">
        <w:rPr>
          <w:rFonts w:ascii="Times New Roman" w:eastAsia="Times New Roman" w:hAnsi="Times New Roman" w:cs="Times New Roman"/>
          <w:b/>
          <w:bCs/>
          <w:i/>
          <w:iCs/>
          <w:color w:val="222222"/>
          <w:sz w:val="24"/>
          <w:szCs w:val="24"/>
          <w:lang w:eastAsia="uk-UA"/>
        </w:rPr>
        <w:t xml:space="preserve"> </w:t>
      </w:r>
      <w:r w:rsidRPr="00E22134">
        <w:rPr>
          <w:rFonts w:ascii="Times New Roman" w:eastAsia="Times New Roman" w:hAnsi="Times New Roman" w:cs="Times New Roman"/>
          <w:b/>
          <w:bCs/>
          <w:i/>
          <w:iCs/>
          <w:color w:val="222222"/>
          <w:sz w:val="24"/>
          <w:szCs w:val="24"/>
          <w:lang w:eastAsia="uk-UA"/>
        </w:rPr>
        <w:t>практичних, лабораторних)</w:t>
      </w:r>
    </w:p>
    <w:p w14:paraId="2A476805" w14:textId="06D99397" w:rsidR="00E22134" w:rsidRPr="00E22134" w:rsidRDefault="00E22134" w:rsidP="00B23E58">
      <w:pPr>
        <w:shd w:val="clear" w:color="auto" w:fill="FFFFFF"/>
        <w:spacing w:after="0" w:line="240" w:lineRule="auto"/>
        <w:ind w:firstLine="709"/>
        <w:jc w:val="both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1.</w:t>
      </w:r>
      <w:r w:rsidR="000F1438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 xml:space="preserve"> 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Будова надземної частини та особливості плод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оношення садових культур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106E4EED" w14:textId="63EAE740" w:rsidR="00E22134" w:rsidRPr="00E22134" w:rsidRDefault="00E22134" w:rsidP="00B23E58">
      <w:pPr>
        <w:shd w:val="clear" w:color="auto" w:fill="FFFFFF"/>
        <w:spacing w:after="0" w:line="240" w:lineRule="auto"/>
        <w:ind w:firstLine="709"/>
        <w:jc w:val="both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2.</w:t>
      </w:r>
      <w:r w:rsidR="000F1438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 xml:space="preserve"> 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Формування крони та щорічне о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брізування дерев й кущів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72D69C08" w14:textId="0039CD0F" w:rsidR="00E22134" w:rsidRPr="00E22134" w:rsidRDefault="00E22134" w:rsidP="00B23E58">
      <w:pPr>
        <w:shd w:val="clear" w:color="auto" w:fill="FFFFFF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222222"/>
          <w:sz w:val="20"/>
          <w:szCs w:val="20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3.</w:t>
      </w:r>
      <w:r w:rsidR="000F1438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 xml:space="preserve"> 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Тех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ніка проведення щеплення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2E2CD91E" w14:textId="717F34B6" w:rsidR="00E22134" w:rsidRPr="00E22134" w:rsidRDefault="00E22134" w:rsidP="00B23E58">
      <w:pPr>
        <w:shd w:val="clear" w:color="auto" w:fill="FFFFFF"/>
        <w:spacing w:after="0" w:line="240" w:lineRule="auto"/>
        <w:ind w:firstLine="709"/>
        <w:jc w:val="both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4.</w:t>
      </w:r>
      <w:r w:rsidR="000F1438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 xml:space="preserve"> 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Овочеве різноманіття для п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родуктивного городництва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09921145" w14:textId="36C72F9E" w:rsidR="00E22134" w:rsidRPr="00E22134" w:rsidRDefault="00E22134" w:rsidP="00B23E58">
      <w:pPr>
        <w:shd w:val="clear" w:color="auto" w:fill="FFFFFF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222222"/>
          <w:sz w:val="20"/>
          <w:szCs w:val="20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5.</w:t>
      </w:r>
      <w:r w:rsidR="000F1438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 xml:space="preserve"> 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Вимоги овочевих куль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тур до умов вирощування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43AD2E7A" w14:textId="4863BECB" w:rsidR="00E22134" w:rsidRPr="00E22134" w:rsidRDefault="00E22134" w:rsidP="00B23E58">
      <w:pPr>
        <w:shd w:val="clear" w:color="auto" w:fill="FFFFFF"/>
        <w:spacing w:after="0" w:line="240" w:lineRule="auto"/>
        <w:ind w:firstLine="709"/>
        <w:jc w:val="both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6.</w:t>
      </w:r>
      <w:r w:rsidR="000F1438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 xml:space="preserve"> 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Вибір насін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ня і вирощування розсади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 </w:t>
      </w:r>
    </w:p>
    <w:p w14:paraId="65DCD0D0" w14:textId="50ACBF19" w:rsidR="00E22134" w:rsidRPr="00E22134" w:rsidRDefault="00E22134" w:rsidP="00B23E58">
      <w:pPr>
        <w:shd w:val="clear" w:color="auto" w:fill="FFFFFF"/>
        <w:spacing w:after="0" w:line="240" w:lineRule="auto"/>
        <w:ind w:firstLine="709"/>
        <w:jc w:val="both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7.</w:t>
      </w:r>
      <w:r w:rsidR="000F1438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 xml:space="preserve"> 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Перспективний сортимент овочевих культур для вирощуванн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я на присадибній ділянц</w:t>
      </w:r>
      <w:r w:rsidR="00827D89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і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bookmarkEnd w:id="0"/>
    <w:p w14:paraId="1C5B9446" w14:textId="77777777" w:rsidR="00E22134" w:rsidRPr="00D444FA" w:rsidRDefault="00E22134" w:rsidP="0026268B">
      <w:pPr>
        <w:widowControl w:val="0"/>
        <w:spacing w:after="0" w:line="240" w:lineRule="auto"/>
        <w:ind w:firstLine="709"/>
        <w:jc w:val="both"/>
        <w:rPr>
          <w:rFonts w:ascii="Times New Roman" w:hAnsi="Times New Roman" w:cs="Times New Roman"/>
          <w:i/>
          <w:sz w:val="24"/>
          <w:szCs w:val="24"/>
        </w:rPr>
      </w:pPr>
    </w:p>
    <w:sectPr w:rsidR="00E22134" w:rsidRPr="00D444FA" w:rsidSect="007E3CE9">
      <w:pgSz w:w="11906" w:h="16838"/>
      <w:pgMar w:top="850" w:right="566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MT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F65C07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A17E79"/>
    <w:multiLevelType w:val="hybridMultilevel"/>
    <w:tmpl w:val="8AB6CA16"/>
    <w:lvl w:ilvl="0" w:tplc="C99CE72E">
      <w:start w:val="11"/>
      <w:numFmt w:val="bullet"/>
      <w:lvlText w:val="–"/>
      <w:lvlJc w:val="left"/>
      <w:pPr>
        <w:ind w:left="1287" w:hanging="360"/>
      </w:pPr>
      <w:rPr>
        <w:rFonts w:ascii="ArialMT" w:eastAsia="Times New Roman" w:hAnsi="ArialMT" w:cs="Times New Roman" w:hint="default"/>
        <w:b w:val="0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3DC02AAB"/>
    <w:multiLevelType w:val="singleLevel"/>
    <w:tmpl w:val="7B00109C"/>
    <w:lvl w:ilvl="0">
      <w:start w:val="1"/>
      <w:numFmt w:val="bullet"/>
      <w:lvlText w:val=""/>
      <w:lvlJc w:val="left"/>
      <w:pPr>
        <w:tabs>
          <w:tab w:val="num" w:pos="927"/>
        </w:tabs>
        <w:ind w:left="0" w:firstLine="567"/>
      </w:pPr>
      <w:rPr>
        <w:rFonts w:ascii="Symbol" w:hAnsi="Symbol" w:hint="default"/>
      </w:rPr>
    </w:lvl>
  </w:abstractNum>
  <w:abstractNum w:abstractNumId="3" w15:restartNumberingAfterBreak="0">
    <w:nsid w:val="4AE85CD7"/>
    <w:multiLevelType w:val="hybridMultilevel"/>
    <w:tmpl w:val="0932FD22"/>
    <w:lvl w:ilvl="0" w:tplc="A08A5DF6">
      <w:start w:val="70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4" w15:restartNumberingAfterBreak="0">
    <w:nsid w:val="79062E2E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5022834">
    <w:abstractNumId w:val="4"/>
  </w:num>
  <w:num w:numId="2" w16cid:durableId="2068650982">
    <w:abstractNumId w:val="0"/>
  </w:num>
  <w:num w:numId="3" w16cid:durableId="233705508">
    <w:abstractNumId w:val="2"/>
  </w:num>
  <w:num w:numId="4" w16cid:durableId="1334651033">
    <w:abstractNumId w:val="3"/>
  </w:num>
  <w:num w:numId="5" w16cid:durableId="16601123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TA1NzczNDI0NjFX0lEKTi0uzszPAykwqgUAn+/mwiwAAAA="/>
  </w:docVars>
  <w:rsids>
    <w:rsidRoot w:val="002311D7"/>
    <w:rsid w:val="000A7944"/>
    <w:rsid w:val="000B0217"/>
    <w:rsid w:val="000D744B"/>
    <w:rsid w:val="000F1438"/>
    <w:rsid w:val="000F2A35"/>
    <w:rsid w:val="00105632"/>
    <w:rsid w:val="00177477"/>
    <w:rsid w:val="0022005E"/>
    <w:rsid w:val="00221A03"/>
    <w:rsid w:val="0022620B"/>
    <w:rsid w:val="002311BF"/>
    <w:rsid w:val="002311D7"/>
    <w:rsid w:val="0026268B"/>
    <w:rsid w:val="002C656F"/>
    <w:rsid w:val="00300FB1"/>
    <w:rsid w:val="003465E3"/>
    <w:rsid w:val="003C1FB6"/>
    <w:rsid w:val="00430124"/>
    <w:rsid w:val="00497D9A"/>
    <w:rsid w:val="004A4853"/>
    <w:rsid w:val="005577DC"/>
    <w:rsid w:val="00586F46"/>
    <w:rsid w:val="00667A04"/>
    <w:rsid w:val="00763BD9"/>
    <w:rsid w:val="00780260"/>
    <w:rsid w:val="007852EC"/>
    <w:rsid w:val="007935D9"/>
    <w:rsid w:val="007C5D27"/>
    <w:rsid w:val="007E3CE9"/>
    <w:rsid w:val="007E733A"/>
    <w:rsid w:val="00827D89"/>
    <w:rsid w:val="0087602E"/>
    <w:rsid w:val="00896849"/>
    <w:rsid w:val="008C7639"/>
    <w:rsid w:val="008E121A"/>
    <w:rsid w:val="009176B0"/>
    <w:rsid w:val="00944256"/>
    <w:rsid w:val="00971321"/>
    <w:rsid w:val="009F272D"/>
    <w:rsid w:val="00A369F5"/>
    <w:rsid w:val="00AC66BF"/>
    <w:rsid w:val="00B23E58"/>
    <w:rsid w:val="00BB2399"/>
    <w:rsid w:val="00BD7C27"/>
    <w:rsid w:val="00BF2ED8"/>
    <w:rsid w:val="00BF6E34"/>
    <w:rsid w:val="00C37EA2"/>
    <w:rsid w:val="00C90600"/>
    <w:rsid w:val="00CB4B03"/>
    <w:rsid w:val="00D444FA"/>
    <w:rsid w:val="00D63765"/>
    <w:rsid w:val="00DF6860"/>
    <w:rsid w:val="00E22134"/>
    <w:rsid w:val="00E46C7B"/>
    <w:rsid w:val="00E56215"/>
    <w:rsid w:val="00EC3749"/>
    <w:rsid w:val="00FB1149"/>
    <w:rsid w:val="00FC6D7A"/>
    <w:rsid w:val="00FD35B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DFAADE4"/>
  <w15:docId w15:val="{07109122-D167-4DDB-8C0A-883D77D798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E121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802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qFormat/>
    <w:rsid w:val="00D444FA"/>
    <w:pPr>
      <w:ind w:left="720"/>
      <w:contextualSpacing/>
    </w:pPr>
  </w:style>
  <w:style w:type="paragraph" w:customStyle="1" w:styleId="Body">
    <w:name w:val="#_Body"/>
    <w:basedOn w:val="a"/>
    <w:rsid w:val="00971321"/>
    <w:pPr>
      <w:spacing w:after="0" w:line="240" w:lineRule="auto"/>
      <w:ind w:firstLine="284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81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003705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100815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619724">
                  <w:blockQuote w:val="1"/>
                  <w:marLeft w:val="6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3923816">
                      <w:blockQuote w:val="1"/>
                      <w:marLeft w:val="6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9802182">
                          <w:blockQuote w:val="1"/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789624">
                              <w:blockQuote w:val="1"/>
                              <w:marLeft w:val="6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705348">
                                  <w:blockQuote w:val="1"/>
                                  <w:marLeft w:val="6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238277">
                                      <w:blockQuote w:val="1"/>
                                      <w:marLeft w:val="60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329</Words>
  <Characters>2198</Characters>
  <Application>Microsoft Office Word</Application>
  <DocSecurity>0</DocSecurity>
  <Lines>18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ористувач Windows</dc:creator>
  <cp:keywords/>
  <dc:description/>
  <cp:lastModifiedBy>navchal_viddil@ukr.net</cp:lastModifiedBy>
  <cp:revision>22</cp:revision>
  <dcterms:created xsi:type="dcterms:W3CDTF">2020-10-04T20:33:00Z</dcterms:created>
  <dcterms:modified xsi:type="dcterms:W3CDTF">2024-10-18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fd051ac1459ac6c02af4ca0c9ec6adc8dc031f1f9aea36639987b056e9a72d</vt:lpwstr>
  </property>
</Properties>
</file>